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45cd150aa329bbc3173efd2b9ecd298d5f5a27a"/>
    <w:p>
      <w:pPr>
        <w:pStyle w:val="Heading1"/>
      </w:pPr>
      <w:r>
        <w:t xml:space="preserve">Cover Letter for Industrial Engineer Position in United States New York City</w:t>
      </w:r>
    </w:p>
    <w:p>
      <w:pPr>
        <w:pStyle w:val="FirstParagraph"/>
      </w:pPr>
      <w:r>
        <w:rPr>
          <w:bCs/>
          <w:b/>
        </w:rPr>
        <w:t xml:space="preserve">John Doe</w:t>
      </w:r>
      <w:r>
        <w:br/>
      </w:r>
      <w:r>
        <w:t xml:space="preserve">123 Main Street</w:t>
      </w:r>
      <w:r>
        <w:br/>
      </w:r>
      <w:r>
        <w:t xml:space="preserve">New York, NY 10001</w:t>
      </w:r>
      <w:r>
        <w:br/>
      </w:r>
      <w:r>
        <w:t xml:space="preserve">(555) 123-4567</w:t>
      </w:r>
      <w:r>
        <w:br/>
      </w:r>
      <w:r>
        <w:t xml:space="preserve">johndoe@email.com</w:t>
      </w:r>
    </w:p>
    <w:p>
      <w:pPr>
        <w:pStyle w:val="BodyText"/>
      </w:pPr>
      <w:r>
        <w:rPr>
          <w:bCs/>
          <w:b/>
        </w:rPr>
        <w:t xml:space="preserve">Human Resources Department</w:t>
      </w:r>
      <w:r>
        <w:br/>
      </w:r>
      <w:r>
        <w:t xml:space="preserve">ABC Manufacturing Solutions Inc.</w:t>
      </w:r>
      <w:r>
        <w:br/>
      </w:r>
      <w:r>
        <w:t xml:space="preserve">456 Wall Street</w:t>
      </w:r>
      <w:r>
        <w:br/>
      </w:r>
      <w:r>
        <w:t xml:space="preserve">New York, NY 10005</w:t>
      </w:r>
    </w:p>
    <w:p>
      <w:pPr>
        <w:pStyle w:val="BodyText"/>
      </w:pPr>
      <w:r>
        <w:t xml:space="preserve">Date: April 5, 2024</w:t>
      </w:r>
    </w:p>
    <w:bookmarkStart w:id="24" w:name="dear-hiring-manager"/>
    <w:p>
      <w:pPr>
        <w:pStyle w:val="Heading2"/>
      </w:pPr>
      <w:r>
        <w:t xml:space="preserve">Dear Hiring Manager,</w:t>
      </w:r>
    </w:p>
    <w:p>
      <w:pPr>
        <w:pStyle w:val="FirstParagraph"/>
      </w:pPr>
      <w:r>
        <w:t xml:space="preserve">I am writing to express my interest in the Industrial Engineer position at ABC Manufacturing Solutions Inc. in the United States New York City. As a highly motivated and technically proficient Industrial Engineer with over five years of experience optimizing production systems, I am excited about the opportunity to contribute my expertise to your organization’s mission of innovation and operational excellence. New York City, as a global hub for industry and technology, represents an ideal environment for me to apply my skills in process optimization, lean manufacturing, and data-driven decision-making.</w:t>
      </w:r>
    </w:p>
    <w:p>
      <w:pPr>
        <w:pStyle w:val="BodyText"/>
      </w:pPr>
      <w:r>
        <w:t xml:space="preserve">Industrial Engineers play a critical role in shaping the efficiency and sustainability of modern industries. In the dynamic landscape of the United States New York City, where manufacturing, logistics, and technology sectors intersect at an unprecedented scale, my background aligns seamlessly with your company’s goals. I have consistently demonstrated a strong ability to analyze complex systems, identify inefficiencies, and implement solutions that reduce costs while improving quality and productivity. My career has been driven by the belief that industrial engineering is not just about optimizing processes but also about creating value for people, communities, and the environment—principles that are especially vital in a city as fast-paced and resource-intensive as New York.</w:t>
      </w:r>
    </w:p>
    <w:bookmarkStart w:id="20" w:name="key-skills-and-experience"/>
    <w:p>
      <w:pPr>
        <w:pStyle w:val="Heading3"/>
      </w:pPr>
      <w:r>
        <w:t xml:space="preserve">Key Skills and Experience</w:t>
      </w:r>
    </w:p>
    <w:p>
      <w:pPr>
        <w:pStyle w:val="FirstParagraph"/>
      </w:pPr>
      <w:r>
        <w:t xml:space="preserve">Throughout my career, I have specialized in leveraging industrial engineering methodologies to transform operations. At XYZ Industries, I led a team that redesigned the supply chain network for a major electronics manufacturer, reducing delivery times by 25% and cutting overhead costs by 18%. This project required deep collaboration with cross-functional teams, including procurement, quality assurance, and logistics—skills I have refined through years of hands-on experience in high-pressure environments.</w:t>
      </w:r>
    </w:p>
    <w:p>
      <w:pPr>
        <w:pStyle w:val="BodyText"/>
      </w:pPr>
      <w:r>
        <w:t xml:space="preserve">My technical expertise spans statistical analysis, process simulation, and lean Six Sigma methodologies. For instance, I developed a custom software tool using Python to monitor production line performance in real time, which enabled my team to detect bottlenecks 40% faster than traditional methods. This innovation was recognized by the American Society of Industrial Engineers (ASIE), where I received an award for Outstanding Contribution to Operational Efficiency in 2022. Such achievements reflect my commitment to continuous improvement and my ability to adapt cutting-edge technologies to real-world challenges.</w:t>
      </w:r>
    </w:p>
    <w:p>
      <w:pPr>
        <w:pStyle w:val="BodyText"/>
      </w:pPr>
      <w:r>
        <w:t xml:space="preserve">In addition, I have a proven track record of mentoring junior engineers and fostering a culture of innovation. At DEF Logistics, I implemented a training program that reduced employee turnover by 30% while increasing productivity metrics across all departments. This experience reinforced my belief that industrial engineering is as much about people as it is about systems—something that resonates deeply with the collaborative spirit of New York City’s workforce.</w:t>
      </w:r>
    </w:p>
    <w:bookmarkEnd w:id="20"/>
    <w:bookmarkStart w:id="21" w:name="why-new-york-city"/>
    <w:p>
      <w:pPr>
        <w:pStyle w:val="Heading3"/>
      </w:pPr>
      <w:r>
        <w:t xml:space="preserve">Why New York City?</w:t>
      </w:r>
    </w:p>
    <w:p>
      <w:pPr>
        <w:pStyle w:val="FirstParagraph"/>
      </w:pPr>
      <w:r>
        <w:t xml:space="preserve">New York City has always been a magnet for visionaries, entrepreneurs, and problem-solvers. As an Industrial Engineer, I am particularly drawn to the city’s unique blend of challenges and opportunities. From its sprawling manufacturing districts in Brooklyn to its cutting-edge tech startups in Manhattan, NYC offers a vibrant ecosystem where industrial engineering can make a tangible impact. I have followed your company’s work on sustainable manufacturing practices and smart logistics solutions, and I am eager to contribute my expertise to projects that align with these forward-thinking initiatives.</w:t>
      </w:r>
    </w:p>
    <w:p>
      <w:pPr>
        <w:pStyle w:val="BodyText"/>
      </w:pPr>
      <w:r>
        <w:t xml:space="preserve">The city’s diverse population also presents an invaluable perspective for industrial engineers. Working in NYC means navigating a complex web of cultural, economic, and logistical factors—skills that I have honed through years of collaborating with teams across different industries and backgrounds. Whether it’s optimizing the flow of goods in a bustling urban environment or designing systems that support equitable access to resources, I am committed to creating solutions that are as innovative as they are inclusive.</w:t>
      </w:r>
    </w:p>
    <w:bookmarkEnd w:id="21"/>
    <w:bookmarkStart w:id="22" w:name="why-abc-manufacturing-solutions-inc."/>
    <w:p>
      <w:pPr>
        <w:pStyle w:val="Heading3"/>
      </w:pPr>
      <w:r>
        <w:t xml:space="preserve">Why ABC Manufacturing Solutions Inc.?</w:t>
      </w:r>
    </w:p>
    <w:p>
      <w:pPr>
        <w:pStyle w:val="FirstParagraph"/>
      </w:pPr>
      <w:r>
        <w:t xml:space="preserve">ABC Manufacturing Solutions Inc. stands out as a leader in the field of industrial engineering, and I am particularly impressed by your focus on integrating automation and data analytics into traditional manufacturing processes. Your recent partnership with local tech firms to develop AI-driven quality control systems exemplifies the kind of forward-thinking approach that excites me. I am confident that my background in process optimization and technology implementation would allow me to contribute immediately to such initiatives.</w:t>
      </w:r>
    </w:p>
    <w:p>
      <w:pPr>
        <w:pStyle w:val="BodyText"/>
      </w:pPr>
      <w:r>
        <w:t xml:space="preserve">Moreover, your company’s emphasis on sustainability aligns with my personal values. In a city where environmental responsibility is not just a trend but a necessity, I believe that industrial engineers have a pivotal role to play in reducing waste and improving energy efficiency. I have experience designing systems that prioritize both economic and ecological outcomes, such as implementing closed-loop recycling processes for automotive parts suppliers in the greater NYC area.</w:t>
      </w:r>
    </w:p>
    <w:bookmarkEnd w:id="22"/>
    <w:bookmarkStart w:id="23" w:name="conclusion"/>
    <w:p>
      <w:pPr>
        <w:pStyle w:val="Heading3"/>
      </w:pPr>
      <w:r>
        <w:t xml:space="preserve">Conclusion</w:t>
      </w:r>
    </w:p>
    <w:p>
      <w:pPr>
        <w:pStyle w:val="FirstParagraph"/>
      </w:pPr>
      <w:r>
        <w:t xml:space="preserve">In closing, I am enthusiastic about the opportunity to join ABC Manufacturing Solutions Inc. as an Industrial Engineer in the United States New York City. My technical skills, passion for innovation, and dedication to excellence make me a strong candidate for this role. I would welcome the chance to discuss how my experience can contribute to your company’s continued success.</w:t>
      </w:r>
    </w:p>
    <w:p>
      <w:pPr>
        <w:pStyle w:val="BodyText"/>
      </w:pPr>
      <w:r>
        <w:t xml:space="preserve">Thank you for considering my application. I look forward to the possibility of contributing to your team and helping drive the future of industrial engineering in one of the world’s most dynamic citie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United States New York City</dc:title>
  <dc:creator/>
  <dc:language>en</dc:language>
  <cp:keywords/>
  <dcterms:created xsi:type="dcterms:W3CDTF">2026-07-24T15:43:42Z</dcterms:created>
  <dcterms:modified xsi:type="dcterms:W3CDTF">2026-07-24T15:43:42Z</dcterms:modified>
</cp:coreProperties>
</file>

<file path=docProps/custom.xml><?xml version="1.0" encoding="utf-8"?>
<Properties xmlns="http://schemas.openxmlformats.org/officeDocument/2006/custom-properties" xmlns:vt="http://schemas.openxmlformats.org/officeDocument/2006/docPropsVTypes"/>
</file>